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Pr="005D299F" w:rsidRDefault="004C579B">
      <w:pPr>
        <w:pStyle w:val="Heading2"/>
        <w:rPr>
          <w:szCs w:val="28"/>
        </w:rPr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 w:rsidP="009D1DFD">
      <w:pPr>
        <w:pStyle w:val="SourceCode"/>
      </w:pPr>
      <w:r w:rsidRPr="009D1DFD">
        <w:t>output:</w:t>
      </w:r>
      <w:r w:rsidRPr="009D1DFD">
        <w:br/>
        <w:t xml:space="preserve">  word_document:</w:t>
      </w:r>
      <w:r w:rsidRPr="009D1DFD">
        <w:br/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417AD9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sectPr w:rsidR="00674C7E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98D48" w14:textId="77777777" w:rsidR="00417AD9" w:rsidRDefault="00417AD9">
      <w:pPr>
        <w:spacing w:after="0"/>
      </w:pPr>
      <w:r>
        <w:separator/>
      </w:r>
    </w:p>
  </w:endnote>
  <w:endnote w:type="continuationSeparator" w:id="0">
    <w:p w14:paraId="2E7C9E66" w14:textId="77777777" w:rsidR="00417AD9" w:rsidRDefault="00417A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9D164" w14:textId="77777777" w:rsidR="00417AD9" w:rsidRDefault="00417AD9">
      <w:r>
        <w:separator/>
      </w:r>
    </w:p>
  </w:footnote>
  <w:footnote w:type="continuationSeparator" w:id="0">
    <w:p w14:paraId="185FA843" w14:textId="77777777" w:rsidR="00417AD9" w:rsidRDefault="00417A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7505470">
    <w:abstractNumId w:val="2"/>
  </w:num>
  <w:num w:numId="2" w16cid:durableId="70471262">
    <w:abstractNumId w:val="1"/>
  </w:num>
  <w:num w:numId="3" w16cid:durableId="158235016">
    <w:abstractNumId w:val="0"/>
  </w:num>
  <w:num w:numId="4" w16cid:durableId="478308171">
    <w:abstractNumId w:val="3"/>
  </w:num>
  <w:num w:numId="5" w16cid:durableId="806316743">
    <w:abstractNumId w:val="4"/>
  </w:num>
  <w:num w:numId="6" w16cid:durableId="1269586393">
    <w:abstractNumId w:val="5"/>
  </w:num>
  <w:num w:numId="7" w16cid:durableId="364601772">
    <w:abstractNumId w:val="6"/>
  </w:num>
  <w:num w:numId="8" w16cid:durableId="968170035">
    <w:abstractNumId w:val="7"/>
  </w:num>
  <w:num w:numId="9" w16cid:durableId="1944066831">
    <w:abstractNumId w:val="12"/>
  </w:num>
  <w:num w:numId="10" w16cid:durableId="170294297">
    <w:abstractNumId w:val="8"/>
  </w:num>
  <w:num w:numId="11" w16cid:durableId="310330664">
    <w:abstractNumId w:val="9"/>
  </w:num>
  <w:num w:numId="12" w16cid:durableId="1304459445">
    <w:abstractNumId w:val="10"/>
  </w:num>
  <w:num w:numId="13" w16cid:durableId="448740384">
    <w:abstractNumId w:val="11"/>
  </w:num>
  <w:num w:numId="14" w16cid:durableId="20658337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1D39BA"/>
    <w:rsid w:val="002B3353"/>
    <w:rsid w:val="002E2B89"/>
    <w:rsid w:val="003A0C5B"/>
    <w:rsid w:val="003C733A"/>
    <w:rsid w:val="00417AD9"/>
    <w:rsid w:val="004274EC"/>
    <w:rsid w:val="004615A9"/>
    <w:rsid w:val="004B4936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5D299F"/>
    <w:rsid w:val="00674C7E"/>
    <w:rsid w:val="006A2E89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D1DFD"/>
    <w:rsid w:val="009E56C8"/>
    <w:rsid w:val="00A35809"/>
    <w:rsid w:val="00A811B4"/>
    <w:rsid w:val="00A81BB2"/>
    <w:rsid w:val="00B86B75"/>
    <w:rsid w:val="00BC48D5"/>
    <w:rsid w:val="00BD3ED6"/>
    <w:rsid w:val="00C36279"/>
    <w:rsid w:val="00C732E7"/>
    <w:rsid w:val="00CE1865"/>
    <w:rsid w:val="00D40F96"/>
    <w:rsid w:val="00D5338D"/>
    <w:rsid w:val="00D72C7A"/>
    <w:rsid w:val="00DA425F"/>
    <w:rsid w:val="00E315A3"/>
    <w:rsid w:val="00F57551"/>
    <w:rsid w:val="00F843F8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7D5C7B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F843F8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F843F8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harTok">
    <w:name w:val="Char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color w:val="CE5C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color w:val="C4A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color w:val="EF2929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color w:val="A4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. Sparks</cp:lastModifiedBy>
  <cp:revision>5</cp:revision>
  <dcterms:created xsi:type="dcterms:W3CDTF">2021-09-29T05:01:00Z</dcterms:created>
  <dcterms:modified xsi:type="dcterms:W3CDTF">2022-06-10T02:33:00Z</dcterms:modified>
</cp:coreProperties>
</file>